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4398" w14:textId="51AFBBEF" w:rsidR="00FE2269" w:rsidRDefault="00FE2269" w:rsidP="00FE2269">
      <w:pPr>
        <w:rPr>
          <w:rFonts w:ascii="Source Sans Pro" w:hAnsi="Source Sans Pro"/>
          <w:b/>
          <w:bCs/>
          <w:lang w:val="de-DE"/>
        </w:rPr>
      </w:pPr>
    </w:p>
    <w:p w14:paraId="5DC9B1DD" w14:textId="1DB956A9" w:rsidR="00BA3B0E" w:rsidRDefault="00BA3B0E" w:rsidP="00FE2269">
      <w:pPr>
        <w:rPr>
          <w:rFonts w:ascii="Source Sans Pro" w:hAnsi="Source Sans Pro"/>
          <w:b/>
          <w:bCs/>
          <w:lang w:val="de-DE"/>
        </w:rPr>
      </w:pPr>
    </w:p>
    <w:p w14:paraId="6A3E5008" w14:textId="73913D69" w:rsidR="00BA3B0E" w:rsidRDefault="00BA3B0E" w:rsidP="00FE2269">
      <w:pPr>
        <w:rPr>
          <w:rFonts w:ascii="Source Sans Pro" w:hAnsi="Source Sans Pro"/>
          <w:b/>
          <w:bCs/>
          <w:lang w:val="de-DE"/>
        </w:rPr>
      </w:pPr>
    </w:p>
    <w:p w14:paraId="25EDE4AD" w14:textId="228EB5DE" w:rsidR="00BA3B0E" w:rsidRDefault="00BA3B0E" w:rsidP="00FE2269">
      <w:pPr>
        <w:rPr>
          <w:rFonts w:ascii="Source Sans Pro" w:hAnsi="Source Sans Pro"/>
          <w:b/>
          <w:bCs/>
          <w:lang w:val="de-DE"/>
        </w:rPr>
      </w:pPr>
    </w:p>
    <w:p w14:paraId="5F62B044" w14:textId="77777777" w:rsidR="003B2592" w:rsidRDefault="003B2592" w:rsidP="00FE2269">
      <w:pPr>
        <w:rPr>
          <w:rFonts w:ascii="Source Sans Pro" w:hAnsi="Source Sans Pro"/>
          <w:b/>
          <w:bCs/>
          <w:lang w:val="de-DE"/>
        </w:rPr>
      </w:pPr>
    </w:p>
    <w:p w14:paraId="67C4AB46" w14:textId="5E81117E" w:rsidR="00BB46DC" w:rsidRPr="007060A2" w:rsidRDefault="007D7C68" w:rsidP="00FE2269">
      <w:pPr>
        <w:rPr>
          <w:rFonts w:ascii="Montserrat" w:hAnsi="Montserrat"/>
          <w:b/>
          <w:bCs/>
          <w:sz w:val="22"/>
          <w:szCs w:val="22"/>
          <w:lang w:val="en-US"/>
        </w:rPr>
      </w:pPr>
      <w:r w:rsidRPr="007060A2">
        <w:rPr>
          <w:rFonts w:ascii="Montserrat" w:hAnsi="Montserrat"/>
          <w:b/>
          <w:bCs/>
          <w:sz w:val="22"/>
          <w:szCs w:val="22"/>
          <w:lang w:val="en-US"/>
        </w:rPr>
        <w:t>Please upload this table as a</w:t>
      </w:r>
      <w:r w:rsidR="00BB46DC" w:rsidRPr="007060A2">
        <w:rPr>
          <w:rFonts w:ascii="Montserrat" w:hAnsi="Montserrat"/>
          <w:b/>
          <w:bCs/>
          <w:sz w:val="22"/>
          <w:szCs w:val="22"/>
          <w:lang w:val="en-US"/>
        </w:rPr>
        <w:t xml:space="preserve"> word document or</w:t>
      </w:r>
      <w:r w:rsidRPr="007060A2">
        <w:rPr>
          <w:rFonts w:ascii="Montserrat" w:hAnsi="Montserrat"/>
          <w:b/>
          <w:bCs/>
          <w:sz w:val="22"/>
          <w:szCs w:val="22"/>
          <w:lang w:val="en-US"/>
        </w:rPr>
        <w:t xml:space="preserve"> PDF</w:t>
      </w:r>
      <w:r w:rsidR="00F658B6">
        <w:rPr>
          <w:rFonts w:ascii="Montserrat" w:hAnsi="Montserrat"/>
          <w:b/>
          <w:bCs/>
          <w:sz w:val="22"/>
          <w:szCs w:val="22"/>
          <w:lang w:val="en-US"/>
        </w:rPr>
        <w:t>.</w:t>
      </w:r>
      <w:r w:rsidR="00BB46DC" w:rsidRPr="007060A2">
        <w:rPr>
          <w:rFonts w:ascii="Montserrat" w:hAnsi="Montserrat"/>
          <w:b/>
          <w:bCs/>
          <w:sz w:val="22"/>
          <w:szCs w:val="22"/>
          <w:lang w:val="en-US"/>
        </w:rPr>
        <w:t xml:space="preserve"> </w:t>
      </w:r>
    </w:p>
    <w:p w14:paraId="67079A59" w14:textId="29B92B64" w:rsidR="00BB46DC" w:rsidRPr="00334CDD" w:rsidRDefault="00BB46DC" w:rsidP="00FE2269">
      <w:pPr>
        <w:rPr>
          <w:rFonts w:ascii="Source Sans Pro" w:hAnsi="Source Sans Pro"/>
          <w:b/>
          <w:bCs/>
          <w:lang w:val="en-US"/>
        </w:rPr>
      </w:pPr>
    </w:p>
    <w:tbl>
      <w:tblPr>
        <w:tblW w:w="936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0"/>
        <w:gridCol w:w="3961"/>
        <w:gridCol w:w="1860"/>
        <w:gridCol w:w="1710"/>
      </w:tblGrid>
      <w:tr w:rsidR="00BB46DC" w14:paraId="196BCF67" w14:textId="77777777" w:rsidTr="00187867">
        <w:trPr>
          <w:trHeight w:val="360"/>
        </w:trPr>
        <w:tc>
          <w:tcPr>
            <w:tcW w:w="936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D6B83"/>
            <w:vAlign w:val="center"/>
          </w:tcPr>
          <w:p w14:paraId="1D13BDFA" w14:textId="7EEB8CE5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  <w:t>BUDGET AND JUSTIFICATION</w:t>
            </w:r>
          </w:p>
        </w:tc>
      </w:tr>
      <w:tr w:rsidR="00BB46DC" w14:paraId="1BB019BD" w14:textId="77777777" w:rsidTr="00187867">
        <w:trPr>
          <w:trHeight w:val="345"/>
        </w:trPr>
        <w:tc>
          <w:tcPr>
            <w:tcW w:w="93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auto"/>
          </w:tcPr>
          <w:p w14:paraId="58006301" w14:textId="380DC83A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sz w:val="20"/>
                <w:szCs w:val="20"/>
              </w:rPr>
              <w:t xml:space="preserve">Please attach the budget table as a word document or PDF. </w:t>
            </w:r>
            <w:r>
              <w:rPr>
                <w:rFonts w:ascii="Lato" w:eastAsia="Lato" w:hAnsi="Lato" w:cs="Lato"/>
                <w:sz w:val="20"/>
                <w:szCs w:val="20"/>
              </w:rPr>
              <w:t xml:space="preserve">Estimate as accurately as possible the costs of the Case Study’s research activities. The maximum budget is CAD $10,000. </w:t>
            </w:r>
          </w:p>
          <w:p w14:paraId="21E30D3C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  <w:p w14:paraId="1E7F718B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sz w:val="20"/>
                <w:szCs w:val="20"/>
              </w:rPr>
              <w:t>To ensure your Case Study is eligible:</w:t>
            </w:r>
          </w:p>
          <w:p w14:paraId="1A33A48F" w14:textId="77777777" w:rsidR="00BB46DC" w:rsidRDefault="00BB46DC" w:rsidP="00BB46DC">
            <w:pPr>
              <w:numPr>
                <w:ilvl w:val="0"/>
                <w:numId w:val="6"/>
              </w:num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  <w:r>
              <w:rPr>
                <w:rFonts w:ascii="Lato" w:eastAsia="Lato" w:hAnsi="Lato" w:cs="Lato"/>
                <w:sz w:val="20"/>
                <w:szCs w:val="20"/>
              </w:rPr>
              <w:t xml:space="preserve">You </w:t>
            </w:r>
            <w:r>
              <w:rPr>
                <w:rFonts w:ascii="Lato" w:eastAsia="Lato" w:hAnsi="Lato" w:cs="Lato"/>
                <w:sz w:val="20"/>
                <w:szCs w:val="20"/>
                <w:u w:val="single"/>
              </w:rPr>
              <w:t>must</w:t>
            </w:r>
            <w:r>
              <w:rPr>
                <w:rFonts w:ascii="Lato" w:eastAsia="Lato" w:hAnsi="Lato" w:cs="Lato"/>
                <w:sz w:val="20"/>
                <w:szCs w:val="20"/>
              </w:rPr>
              <w:t xml:space="preserve"> include sufficient justification for the expenses in column 2. </w:t>
            </w:r>
          </w:p>
          <w:p w14:paraId="4A3CCB3B" w14:textId="77777777" w:rsidR="00BB46DC" w:rsidRDefault="00BB46DC" w:rsidP="00BB46DC">
            <w:pPr>
              <w:numPr>
                <w:ilvl w:val="0"/>
                <w:numId w:val="6"/>
              </w:num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  <w:r>
              <w:rPr>
                <w:rFonts w:ascii="Lato" w:eastAsia="Lato" w:hAnsi="Lato" w:cs="Lato"/>
                <w:sz w:val="20"/>
                <w:szCs w:val="20"/>
              </w:rPr>
              <w:t xml:space="preserve">You </w:t>
            </w:r>
            <w:r>
              <w:rPr>
                <w:rFonts w:ascii="Lato" w:eastAsia="Lato" w:hAnsi="Lato" w:cs="Lato"/>
                <w:sz w:val="20"/>
                <w:szCs w:val="20"/>
                <w:u w:val="single"/>
              </w:rPr>
              <w:t>must</w:t>
            </w:r>
            <w:r>
              <w:rPr>
                <w:rFonts w:ascii="Lato" w:eastAsia="Lato" w:hAnsi="Lato" w:cs="Lato"/>
                <w:sz w:val="20"/>
                <w:szCs w:val="20"/>
              </w:rPr>
              <w:t xml:space="preserve"> include sufficiently detailed calculations for the adjudicators to assess whether your estimates are reasonable in column 3.</w:t>
            </w:r>
          </w:p>
          <w:p w14:paraId="194D62A3" w14:textId="77777777" w:rsidR="00BB46DC" w:rsidRDefault="00BB46DC" w:rsidP="00BB46DC">
            <w:pPr>
              <w:numPr>
                <w:ilvl w:val="0"/>
                <w:numId w:val="6"/>
              </w:num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  <w:r>
              <w:rPr>
                <w:rFonts w:ascii="Lato" w:eastAsia="Lato" w:hAnsi="Lato" w:cs="Lato"/>
                <w:sz w:val="20"/>
                <w:szCs w:val="20"/>
              </w:rPr>
              <w:t xml:space="preserve">The funds can </w:t>
            </w:r>
            <w:r>
              <w:rPr>
                <w:rFonts w:ascii="Lato" w:eastAsia="Lato" w:hAnsi="Lato" w:cs="Lato"/>
                <w:sz w:val="20"/>
                <w:szCs w:val="20"/>
                <w:u w:val="single"/>
              </w:rPr>
              <w:t>only</w:t>
            </w:r>
            <w:r>
              <w:rPr>
                <w:rFonts w:ascii="Lato" w:eastAsia="Lato" w:hAnsi="Lato" w:cs="Lato"/>
                <w:sz w:val="20"/>
                <w:szCs w:val="20"/>
              </w:rPr>
              <w:t xml:space="preserve"> be used to fund the </w:t>
            </w:r>
            <w:r>
              <w:rPr>
                <w:rFonts w:ascii="Lato" w:eastAsia="Lato" w:hAnsi="Lato" w:cs="Lato"/>
                <w:sz w:val="20"/>
                <w:szCs w:val="20"/>
                <w:u w:val="single"/>
              </w:rPr>
              <w:t>direct costs</w:t>
            </w:r>
            <w:r>
              <w:rPr>
                <w:rFonts w:ascii="Lato" w:eastAsia="Lato" w:hAnsi="Lato" w:cs="Lato"/>
                <w:sz w:val="20"/>
                <w:szCs w:val="20"/>
              </w:rPr>
              <w:t xml:space="preserve"> of the research activities and Case Study deliverables outlined in the description.</w:t>
            </w:r>
          </w:p>
          <w:p w14:paraId="48CDD6A3" w14:textId="77777777" w:rsidR="00BB46DC" w:rsidRDefault="00BB46DC" w:rsidP="00BB46DC">
            <w:pPr>
              <w:numPr>
                <w:ilvl w:val="0"/>
                <w:numId w:val="6"/>
              </w:num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  <w:r>
              <w:rPr>
                <w:rFonts w:ascii="Lato" w:eastAsia="Lato" w:hAnsi="Lato" w:cs="Lato"/>
                <w:sz w:val="20"/>
                <w:szCs w:val="20"/>
              </w:rPr>
              <w:t xml:space="preserve">The funds </w:t>
            </w:r>
            <w:r>
              <w:rPr>
                <w:rFonts w:ascii="Lato" w:eastAsia="Lato" w:hAnsi="Lato" w:cs="Lato"/>
                <w:sz w:val="20"/>
                <w:szCs w:val="20"/>
                <w:u w:val="single"/>
              </w:rPr>
              <w:t>cannot</w:t>
            </w:r>
            <w:r>
              <w:rPr>
                <w:rFonts w:ascii="Lato" w:eastAsia="Lato" w:hAnsi="Lato" w:cs="Lato"/>
                <w:sz w:val="20"/>
                <w:szCs w:val="20"/>
              </w:rPr>
              <w:t xml:space="preserve"> be used for programming activities (such as paying an instructor to deliver a CCE program) or overhead costs (such as administration fees, office/building costs).</w:t>
            </w:r>
          </w:p>
        </w:tc>
      </w:tr>
      <w:tr w:rsidR="00BB46DC" w14:paraId="762004B0" w14:textId="77777777" w:rsidTr="00187867">
        <w:trPr>
          <w:trHeight w:val="345"/>
        </w:trPr>
        <w:tc>
          <w:tcPr>
            <w:tcW w:w="9361" w:type="dxa"/>
            <w:gridSpan w:val="4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2C4C9"/>
            <w:vAlign w:val="center"/>
          </w:tcPr>
          <w:p w14:paraId="4DD81810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sz w:val="20"/>
                <w:szCs w:val="20"/>
              </w:rPr>
              <w:t>Applicants should refer to the accompanying Application Instructions prior to filling out the information below</w:t>
            </w:r>
            <w:r>
              <w:rPr>
                <w:rFonts w:ascii="Lato" w:eastAsia="Lato" w:hAnsi="Lato" w:cs="Lato"/>
                <w:sz w:val="20"/>
                <w:szCs w:val="20"/>
              </w:rPr>
              <w:t>.</w:t>
            </w:r>
          </w:p>
        </w:tc>
      </w:tr>
      <w:tr w:rsidR="00BB46DC" w14:paraId="6012102E" w14:textId="77777777" w:rsidTr="00334CDD">
        <w:trPr>
          <w:trHeight w:val="345"/>
        </w:trPr>
        <w:tc>
          <w:tcPr>
            <w:tcW w:w="9361" w:type="dxa"/>
            <w:gridSpan w:val="4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00914509" w14:textId="11E20EB5" w:rsidR="00BB46DC" w:rsidRPr="00334CDD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000000" w:themeColor="text1"/>
                <w:sz w:val="20"/>
                <w:szCs w:val="20"/>
              </w:rPr>
            </w:pPr>
            <w:r w:rsidRPr="00334CDD">
              <w:rPr>
                <w:rFonts w:ascii="Lato" w:eastAsia="Lato" w:hAnsi="Lato" w:cs="Lato"/>
                <w:b/>
                <w:color w:val="000000" w:themeColor="text1"/>
                <w:sz w:val="20"/>
                <w:szCs w:val="20"/>
              </w:rPr>
              <w:t>PRIMARY RESEARCHER NAME:</w:t>
            </w:r>
          </w:p>
        </w:tc>
      </w:tr>
      <w:tr w:rsidR="00BB46DC" w:rsidRPr="00BB46DC" w14:paraId="02F51FD9" w14:textId="77777777" w:rsidTr="00334CDD">
        <w:trPr>
          <w:trHeight w:val="345"/>
        </w:trPr>
        <w:tc>
          <w:tcPr>
            <w:tcW w:w="9361" w:type="dxa"/>
            <w:gridSpan w:val="4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auto"/>
            <w:vAlign w:val="center"/>
          </w:tcPr>
          <w:p w14:paraId="18BC1818" w14:textId="4B4707E6" w:rsidR="00BB46DC" w:rsidRPr="00334CDD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000000" w:themeColor="text1"/>
                <w:sz w:val="20"/>
                <w:szCs w:val="20"/>
              </w:rPr>
            </w:pPr>
            <w:r w:rsidRPr="00334CDD">
              <w:rPr>
                <w:rFonts w:ascii="Lato" w:eastAsia="Lato" w:hAnsi="Lato" w:cs="Lato"/>
                <w:b/>
                <w:color w:val="000000" w:themeColor="text1"/>
                <w:sz w:val="20"/>
                <w:szCs w:val="20"/>
              </w:rPr>
              <w:t>CASE STUDY TITLE:</w:t>
            </w:r>
          </w:p>
        </w:tc>
      </w:tr>
      <w:tr w:rsidR="00BB46DC" w14:paraId="22D65855" w14:textId="77777777" w:rsidTr="00187867">
        <w:trPr>
          <w:trHeight w:val="29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6B83"/>
          </w:tcPr>
          <w:p w14:paraId="4560BCD6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  <w:t>CATEGORY</w:t>
            </w: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6B83"/>
          </w:tcPr>
          <w:p w14:paraId="2B3942F9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  <w:t>JUSTIFICATION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6B83"/>
          </w:tcPr>
          <w:p w14:paraId="4ECB0D25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  <w:t xml:space="preserve">CALCULATIONS 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6B83"/>
          </w:tcPr>
          <w:p w14:paraId="5EC4113E" w14:textId="72F190F5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  <w:t>TOTAL AMOUNT</w:t>
            </w:r>
            <w:r w:rsidR="00B45590">
              <w:rPr>
                <w:rFonts w:ascii="Lato" w:eastAsia="Lato" w:hAnsi="Lato" w:cs="Lato"/>
                <w:b/>
                <w:color w:val="F8F7F1"/>
                <w:sz w:val="20"/>
                <w:szCs w:val="20"/>
              </w:rPr>
              <w:t xml:space="preserve"> (CAD)</w:t>
            </w:r>
          </w:p>
        </w:tc>
      </w:tr>
      <w:tr w:rsidR="00BB46DC" w14:paraId="7F238FB9" w14:textId="77777777" w:rsidTr="00187867">
        <w:trPr>
          <w:trHeight w:val="27"/>
        </w:trPr>
        <w:tc>
          <w:tcPr>
            <w:tcW w:w="936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8F7F1"/>
          </w:tcPr>
          <w:p w14:paraId="1407826F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sz w:val="20"/>
                <w:szCs w:val="20"/>
              </w:rPr>
              <w:t>SALARIES</w:t>
            </w:r>
          </w:p>
        </w:tc>
      </w:tr>
      <w:tr w:rsidR="00BB46DC" w14:paraId="341EAF16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4D9D47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976404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E4C246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FDC295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219D4995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2FBA7B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11D234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BA06B6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A0244C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61095F4B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1CA808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6F8A6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DC58F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70BCD7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030C6BEB" w14:textId="77777777" w:rsidTr="00187867">
        <w:trPr>
          <w:trHeight w:val="27"/>
        </w:trPr>
        <w:tc>
          <w:tcPr>
            <w:tcW w:w="936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8F7F1"/>
          </w:tcPr>
          <w:p w14:paraId="3F999C42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sz w:val="20"/>
                <w:szCs w:val="20"/>
              </w:rPr>
              <w:t>TRAVEL (E.G., AIR/GROUND TRAVEL, PER DIEMS)</w:t>
            </w:r>
          </w:p>
        </w:tc>
      </w:tr>
      <w:tr w:rsidR="00BB46DC" w14:paraId="74409540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94C4FB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5583E9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B2715C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3D009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26083DA2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AA9FD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4844EC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88EEDE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40B263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36DC1BF8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13623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F69EB9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42061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CB2F23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20968C1C" w14:textId="77777777" w:rsidTr="00187867">
        <w:trPr>
          <w:trHeight w:val="27"/>
        </w:trPr>
        <w:tc>
          <w:tcPr>
            <w:tcW w:w="936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8F7F1"/>
          </w:tcPr>
          <w:p w14:paraId="3529D329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sz w:val="20"/>
                <w:szCs w:val="20"/>
              </w:rPr>
              <w:t xml:space="preserve"> EQUIPMENT, MATERIALS, AND SUPPLIES</w:t>
            </w:r>
          </w:p>
        </w:tc>
      </w:tr>
      <w:tr w:rsidR="00BB46DC" w14:paraId="53B4120C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89DB33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AB02E1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9A32ED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A088FD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26C5D0D9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2542C8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7FC621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E0A0CD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85B6E1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6B443B7A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E9D905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375388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8C6384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D2BA5C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368BEA39" w14:textId="77777777" w:rsidTr="00187867">
        <w:trPr>
          <w:trHeight w:val="27"/>
        </w:trPr>
        <w:tc>
          <w:tcPr>
            <w:tcW w:w="936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8F7F1"/>
          </w:tcPr>
          <w:p w14:paraId="33AAB26E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  <w:b/>
                <w:sz w:val="19"/>
                <w:szCs w:val="19"/>
              </w:rPr>
              <w:t>OTHER EXPENDITURES</w:t>
            </w:r>
          </w:p>
        </w:tc>
      </w:tr>
      <w:tr w:rsidR="00BB46DC" w14:paraId="241D0CBD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55264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569D52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DE2836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955CB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65B4F181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7E7DCA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AC5AAA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1F1302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29191C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70121478" w14:textId="77777777" w:rsidTr="00187867">
        <w:trPr>
          <w:trHeight w:val="27"/>
        </w:trPr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1D3C1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708E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FB981C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071735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sz w:val="20"/>
                <w:szCs w:val="20"/>
              </w:rPr>
            </w:pPr>
          </w:p>
        </w:tc>
      </w:tr>
      <w:tr w:rsidR="00BB46DC" w14:paraId="31F7B101" w14:textId="77777777" w:rsidTr="00187867">
        <w:trPr>
          <w:trHeight w:val="314"/>
        </w:trPr>
        <w:tc>
          <w:tcPr>
            <w:tcW w:w="76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6B83"/>
          </w:tcPr>
          <w:p w14:paraId="00A843CF" w14:textId="39374FFD" w:rsidR="00BB46DC" w:rsidRDefault="00BB46DC" w:rsidP="00187867">
            <w:pPr>
              <w:spacing w:line="259" w:lineRule="auto"/>
              <w:jc w:val="right"/>
              <w:rPr>
                <w:rFonts w:ascii="Lato" w:eastAsia="Lato" w:hAnsi="Lato" w:cs="Lato"/>
                <w:b/>
                <w:color w:val="FFFFFF"/>
                <w:sz w:val="20"/>
                <w:szCs w:val="20"/>
              </w:rPr>
            </w:pPr>
            <w:r>
              <w:rPr>
                <w:rFonts w:ascii="Lato" w:eastAsia="Lato" w:hAnsi="Lato" w:cs="Lato"/>
                <w:b/>
                <w:color w:val="FFFFFF"/>
                <w:sz w:val="20"/>
                <w:szCs w:val="20"/>
              </w:rPr>
              <w:t>TOTAL BUDGET</w:t>
            </w:r>
            <w:r w:rsidR="00B45590">
              <w:rPr>
                <w:rFonts w:ascii="Lato" w:eastAsia="Lato" w:hAnsi="Lato" w:cs="Lato"/>
                <w:b/>
                <w:color w:val="FFFFFF"/>
                <w:sz w:val="20"/>
                <w:szCs w:val="20"/>
              </w:rPr>
              <w:t xml:space="preserve"> (CAD)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6B83"/>
          </w:tcPr>
          <w:p w14:paraId="523E0FF9" w14:textId="77777777" w:rsidR="00BB46DC" w:rsidRDefault="00BB46DC" w:rsidP="00187867">
            <w:pPr>
              <w:spacing w:line="259" w:lineRule="auto"/>
              <w:rPr>
                <w:rFonts w:ascii="Lato" w:eastAsia="Lato" w:hAnsi="Lato" w:cs="Lato"/>
                <w:b/>
                <w:color w:val="FFFFFF"/>
                <w:sz w:val="20"/>
                <w:szCs w:val="20"/>
              </w:rPr>
            </w:pPr>
          </w:p>
        </w:tc>
      </w:tr>
    </w:tbl>
    <w:p w14:paraId="3FC253C0" w14:textId="77777777" w:rsidR="00BB46DC" w:rsidRDefault="00BB46DC" w:rsidP="00FE2269">
      <w:pPr>
        <w:rPr>
          <w:rFonts w:ascii="Source Sans Pro" w:hAnsi="Source Sans Pro"/>
          <w:b/>
          <w:bCs/>
          <w:lang w:val="de-DE"/>
        </w:rPr>
      </w:pPr>
    </w:p>
    <w:p w14:paraId="556C377B" w14:textId="77777777" w:rsidR="00DC753E" w:rsidRPr="00753805" w:rsidRDefault="00DC753E" w:rsidP="00DC753E">
      <w:pPr>
        <w:rPr>
          <w:rFonts w:ascii="Source Sans Pro" w:hAnsi="Source Sans Pro"/>
        </w:rPr>
      </w:pPr>
    </w:p>
    <w:sectPr w:rsidR="00DC753E" w:rsidRPr="00753805" w:rsidSect="00BA3B0E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566" w:right="1440" w:bottom="1440" w:left="1440" w:header="68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0D5B0" w14:textId="77777777" w:rsidR="0069519A" w:rsidRDefault="0069519A" w:rsidP="00DC753E">
      <w:r>
        <w:separator/>
      </w:r>
    </w:p>
  </w:endnote>
  <w:endnote w:type="continuationSeparator" w:id="0">
    <w:p w14:paraId="623EE6E3" w14:textId="77777777" w:rsidR="0069519A" w:rsidRDefault="0069519A" w:rsidP="00DC753E">
      <w:r>
        <w:continuationSeparator/>
      </w:r>
    </w:p>
  </w:endnote>
  <w:endnote w:type="continuationNotice" w:id="1">
    <w:p w14:paraId="225CC34C" w14:textId="77777777" w:rsidR="0069519A" w:rsidRDefault="006951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FlyTrap">
    <w:panose1 w:val="00000000000000000000"/>
    <w:charset w:val="00"/>
    <w:family w:val="auto"/>
    <w:notTrueType/>
    <w:pitch w:val="variable"/>
    <w:sig w:usb0="80000003" w:usb1="00000040" w:usb2="00000000" w:usb3="00000000" w:csb0="0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Lato">
    <w:altName w:val="Lato"/>
    <w:panose1 w:val="020B0604020202020204"/>
    <w:charset w:val="4D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85C96" w14:textId="034A11B9" w:rsidR="00DC753E" w:rsidRDefault="00DC753E">
    <w:pPr>
      <w:pStyle w:val="Footer"/>
    </w:pPr>
    <w:r w:rsidRPr="00DC753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20FD82" wp14:editId="3D0DADA0">
              <wp:simplePos x="0" y="0"/>
              <wp:positionH relativeFrom="column">
                <wp:posOffset>4076065</wp:posOffset>
              </wp:positionH>
              <wp:positionV relativeFrom="paragraph">
                <wp:posOffset>-181981</wp:posOffset>
              </wp:positionV>
              <wp:extent cx="1905000" cy="474345"/>
              <wp:effectExtent l="0" t="0" r="0" b="825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05000" cy="474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0C65BC3" w14:textId="77777777" w:rsidR="00DC753E" w:rsidRPr="006A36E2" w:rsidRDefault="00DC753E" w:rsidP="00DC753E">
                          <w:pPr>
                            <w:jc w:val="right"/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A36E2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  <w:t>www.mecce.ca</w:t>
                          </w:r>
                        </w:p>
                        <w:p w14:paraId="74BB07AD" w14:textId="77777777" w:rsidR="00DC753E" w:rsidRPr="006A36E2" w:rsidRDefault="00DC753E" w:rsidP="00DC753E">
                          <w:pPr>
                            <w:jc w:val="right"/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A36E2">
                            <w:rPr>
                              <w:rFonts w:ascii="Source Sans Pro" w:hAnsi="Source Sans Pro"/>
                              <w:b/>
                              <w:bCs/>
                              <w:sz w:val="18"/>
                              <w:szCs w:val="18"/>
                            </w:rPr>
                            <w:t>@SEPNetwo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20FD82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left:0;text-align:left;margin-left:320.95pt;margin-top:-14.35pt;width:150pt;height:37.3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" filled="f" stroked="f" strokeweight=".5pt">
              <v:textbox inset="0,0,0,0">
                <w:txbxContent>
                  <w:p w14:paraId="20C65BC3" w14:textId="77777777" w:rsidR="00DC753E" w:rsidRPr="006A36E2" w:rsidRDefault="00DC753E" w:rsidP="00DC753E">
                    <w:pPr>
                      <w:jc w:val="right"/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</w:pPr>
                    <w:r w:rsidRPr="006A36E2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  <w:t>www.mecce.ca</w:t>
                    </w:r>
                  </w:p>
                  <w:p w14:paraId="74BB07AD" w14:textId="77777777" w:rsidR="00DC753E" w:rsidRPr="006A36E2" w:rsidRDefault="00DC753E" w:rsidP="00DC753E">
                    <w:pPr>
                      <w:jc w:val="right"/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</w:pPr>
                    <w:r w:rsidRPr="006A36E2">
                      <w:rPr>
                        <w:rFonts w:ascii="Source Sans Pro" w:hAnsi="Source Sans Pro"/>
                        <w:b/>
                        <w:bCs/>
                        <w:sz w:val="18"/>
                        <w:szCs w:val="18"/>
                      </w:rPr>
                      <w:t>@SEPNetwork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7F49E" w14:textId="6255F9A4" w:rsidR="00DC753E" w:rsidRDefault="006122C9">
    <w:pPr>
      <w:pStyle w:val="Footer"/>
    </w:pPr>
    <w:r w:rsidRPr="00DC753E">
      <w:rPr>
        <w:noProof/>
      </w:rPr>
      <w:drawing>
        <wp:anchor distT="0" distB="0" distL="114300" distR="114300" simplePos="0" relativeHeight="251658242" behindDoc="0" locked="0" layoutInCell="1" allowOverlap="1" wp14:anchorId="19177BA3" wp14:editId="33F5147A">
          <wp:simplePos x="0" y="0"/>
          <wp:positionH relativeFrom="column">
            <wp:posOffset>-186690</wp:posOffset>
          </wp:positionH>
          <wp:positionV relativeFrom="paragraph">
            <wp:posOffset>-144319</wp:posOffset>
          </wp:positionV>
          <wp:extent cx="4443428" cy="504000"/>
          <wp:effectExtent l="0" t="0" r="1905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3428" cy="50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753E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F9B2CFB" wp14:editId="2E837382">
              <wp:simplePos x="0" y="0"/>
              <wp:positionH relativeFrom="column">
                <wp:posOffset>4018867</wp:posOffset>
              </wp:positionH>
              <wp:positionV relativeFrom="paragraph">
                <wp:posOffset>-120602</wp:posOffset>
              </wp:positionV>
              <wp:extent cx="1905000" cy="474345"/>
              <wp:effectExtent l="0" t="0" r="0" b="825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05000" cy="474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2C796D" w14:textId="77777777" w:rsidR="00DC753E" w:rsidRPr="006122C9" w:rsidRDefault="00DC753E" w:rsidP="00DC753E">
                          <w:pPr>
                            <w:jc w:val="right"/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122C9"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  <w:t>www.mecce.ca</w:t>
                          </w:r>
                        </w:p>
                        <w:p w14:paraId="193B3466" w14:textId="77777777" w:rsidR="00DC753E" w:rsidRPr="006122C9" w:rsidRDefault="00DC753E" w:rsidP="00DC753E">
                          <w:pPr>
                            <w:jc w:val="right"/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6122C9">
                            <w:rPr>
                              <w:rFonts w:ascii="Montserrat" w:hAnsi="Montserrat"/>
                              <w:b/>
                              <w:bCs/>
                              <w:sz w:val="18"/>
                              <w:szCs w:val="18"/>
                            </w:rPr>
                            <w:t>@SEPNetwor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9B2C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left:0;text-align:left;margin-left:316.45pt;margin-top:-9.5pt;width:150pt;height:37.3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" filled="f" stroked="f" strokeweight=".5pt">
              <v:textbox inset="0,0,0,0">
                <w:txbxContent>
                  <w:p w14:paraId="642C796D" w14:textId="77777777" w:rsidR="00DC753E" w:rsidRPr="006122C9" w:rsidRDefault="00DC753E" w:rsidP="00DC753E">
                    <w:pPr>
                      <w:jc w:val="right"/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</w:pPr>
                    <w:r w:rsidRPr="006122C9"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  <w:t>www.mecce.ca</w:t>
                    </w:r>
                  </w:p>
                  <w:p w14:paraId="193B3466" w14:textId="77777777" w:rsidR="00DC753E" w:rsidRPr="006122C9" w:rsidRDefault="00DC753E" w:rsidP="00DC753E">
                    <w:pPr>
                      <w:jc w:val="right"/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</w:pPr>
                    <w:r w:rsidRPr="006122C9">
                      <w:rPr>
                        <w:rFonts w:ascii="Montserrat" w:hAnsi="Montserrat"/>
                        <w:b/>
                        <w:bCs/>
                        <w:sz w:val="18"/>
                        <w:szCs w:val="18"/>
                      </w:rPr>
                      <w:t>@SEPNetwork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FA02E" w14:textId="77777777" w:rsidR="0069519A" w:rsidRDefault="0069519A" w:rsidP="00DC753E">
      <w:r>
        <w:separator/>
      </w:r>
    </w:p>
  </w:footnote>
  <w:footnote w:type="continuationSeparator" w:id="0">
    <w:p w14:paraId="51A8F1FC" w14:textId="77777777" w:rsidR="0069519A" w:rsidRDefault="0069519A" w:rsidP="00DC753E">
      <w:r>
        <w:continuationSeparator/>
      </w:r>
    </w:p>
  </w:footnote>
  <w:footnote w:type="continuationNotice" w:id="1">
    <w:p w14:paraId="2561F505" w14:textId="77777777" w:rsidR="0069519A" w:rsidRDefault="006951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3852631"/>
      <w:docPartObj>
        <w:docPartGallery w:val="Page Numbers (Top of Page)"/>
        <w:docPartUnique/>
      </w:docPartObj>
    </w:sdtPr>
    <w:sdtContent>
      <w:p w14:paraId="6339A837" w14:textId="68EABAA7" w:rsidR="00807224" w:rsidRDefault="00807224" w:rsidP="00911FD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361FA0" w14:textId="77777777" w:rsidR="00807224" w:rsidRDefault="00807224" w:rsidP="0080722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Source Sans Pro" w:hAnsi="Source Sans Pro"/>
      </w:rPr>
      <w:id w:val="72864164"/>
      <w:docPartObj>
        <w:docPartGallery w:val="Page Numbers (Top of Page)"/>
        <w:docPartUnique/>
      </w:docPartObj>
    </w:sdtPr>
    <w:sdtContent>
      <w:p w14:paraId="16C34A29" w14:textId="7E94FE35" w:rsidR="00807224" w:rsidRPr="00A4151A" w:rsidRDefault="00807224" w:rsidP="00911FDD">
        <w:pPr>
          <w:pStyle w:val="Header"/>
          <w:framePr w:wrap="none" w:vAnchor="text" w:hAnchor="margin" w:xAlign="right" w:y="1"/>
          <w:rPr>
            <w:rStyle w:val="PageNumber"/>
            <w:rFonts w:ascii="Source Sans Pro" w:hAnsi="Source Sans Pro"/>
          </w:rPr>
        </w:pPr>
        <w:r w:rsidRPr="00A4151A">
          <w:rPr>
            <w:rStyle w:val="PageNumber"/>
            <w:rFonts w:ascii="Source Sans Pro" w:hAnsi="Source Sans Pro"/>
          </w:rPr>
          <w:fldChar w:fldCharType="begin"/>
        </w:r>
        <w:r w:rsidRPr="00A4151A">
          <w:rPr>
            <w:rStyle w:val="PageNumber"/>
            <w:rFonts w:ascii="Source Sans Pro" w:hAnsi="Source Sans Pro"/>
          </w:rPr>
          <w:instrText xml:space="preserve"> PAGE </w:instrText>
        </w:r>
        <w:r w:rsidRPr="00A4151A">
          <w:rPr>
            <w:rStyle w:val="PageNumber"/>
            <w:rFonts w:ascii="Source Sans Pro" w:hAnsi="Source Sans Pro"/>
          </w:rPr>
          <w:fldChar w:fldCharType="separate"/>
        </w:r>
        <w:r w:rsidRPr="00A4151A">
          <w:rPr>
            <w:rStyle w:val="PageNumber"/>
            <w:rFonts w:ascii="Source Sans Pro" w:hAnsi="Source Sans Pro"/>
            <w:noProof/>
          </w:rPr>
          <w:t>3</w:t>
        </w:r>
        <w:r w:rsidRPr="00A4151A">
          <w:rPr>
            <w:rStyle w:val="PageNumber"/>
            <w:rFonts w:ascii="Source Sans Pro" w:hAnsi="Source Sans Pro"/>
          </w:rPr>
          <w:fldChar w:fldCharType="end"/>
        </w:r>
      </w:p>
    </w:sdtContent>
  </w:sdt>
  <w:p w14:paraId="5BA5B431" w14:textId="2E20BA5E" w:rsidR="00807224" w:rsidRPr="00F728EB" w:rsidRDefault="00807224" w:rsidP="00807224">
    <w:pPr>
      <w:pStyle w:val="Header"/>
      <w:ind w:right="360"/>
      <w:rPr>
        <w:rFonts w:ascii="Source Sans Pro" w:hAnsi="Source Sans Pro"/>
        <w:lang w:val="en-US"/>
      </w:rPr>
    </w:pPr>
    <w:r w:rsidRPr="00F728EB">
      <w:rPr>
        <w:rFonts w:ascii="Source Sans Pro" w:hAnsi="Source Sans Pro"/>
        <w:lang w:val="en-US"/>
      </w:rPr>
      <w:t xml:space="preserve">MECCE Project: </w:t>
    </w:r>
    <w:r w:rsidR="0066562E" w:rsidRPr="00F728EB">
      <w:rPr>
        <w:rFonts w:ascii="Source Sans Pro" w:hAnsi="Source Sans Pro"/>
        <w:lang w:val="en-US"/>
      </w:rPr>
      <w:t xml:space="preserve">Qualitative </w:t>
    </w:r>
    <w:r w:rsidRPr="00F728EB">
      <w:rPr>
        <w:rFonts w:ascii="Source Sans Pro" w:hAnsi="Source Sans Pro"/>
        <w:lang w:val="en-US"/>
      </w:rPr>
      <w:t>Case Stud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74A7C" w14:textId="28EE0E8B" w:rsidR="005E0C21" w:rsidRDefault="0063311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62F9CA84" wp14:editId="042782B0">
              <wp:simplePos x="0" y="0"/>
              <wp:positionH relativeFrom="column">
                <wp:posOffset>-957532</wp:posOffset>
              </wp:positionH>
              <wp:positionV relativeFrom="paragraph">
                <wp:posOffset>189302</wp:posOffset>
              </wp:positionV>
              <wp:extent cx="7848600" cy="102870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8600" cy="1028700"/>
                        <a:chOff x="0" y="0"/>
                        <a:chExt cx="7848600" cy="1028700"/>
                      </a:xfrm>
                    </wpg:grpSpPr>
                    <wps:wsp>
                      <wps:cNvPr id="267896027" name="Text Box 4"/>
                      <wps:cNvSpPr txBox="1"/>
                      <wps:spPr>
                        <a:xfrm>
                          <a:off x="0" y="0"/>
                          <a:ext cx="7848600" cy="1028700"/>
                        </a:xfrm>
                        <a:prstGeom prst="rect">
                          <a:avLst/>
                        </a:prstGeom>
                        <a:solidFill>
                          <a:srgbClr val="242D3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976C58" w14:textId="77777777" w:rsidR="006122C9" w:rsidRPr="00765F93" w:rsidRDefault="006122C9" w:rsidP="006122C9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144000" rIns="91440" bIns="1440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Picture 8" descr="Text&#10;&#10;Description automatically generated with low confidence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88521" y="0"/>
                          <a:ext cx="2380615" cy="10223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2F9CA84" id="Group 2" o:spid="_x0000_s1027" style="position:absolute;left:0;text-align:left;margin-left:-75.4pt;margin-top:14.9pt;width:618pt;height:81pt;z-index:251658243" coordsize="78486,10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width:78486;height:1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" fillcolor="#242d34" stroked="f" strokeweight=".5pt">
                <v:textbox inset=",4mm,,4mm">
                  <w:txbxContent>
                    <w:p w14:paraId="24976C58" w14:textId="77777777" w:rsidR="006122C9" w:rsidRPr="00765F93" w:rsidRDefault="006122C9" w:rsidP="006122C9">
                      <w:pPr>
                        <w:jc w:val="right"/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29" type="#_x0000_t75" alt="Text&#10;&#10;Description automatically generated with low confidence" style="position:absolute;left:8885;width:23806;height:10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">
                <v:imagedata r:id="rId2" o:title="Text&#10;&#10;Description automatically generated with low confidence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31F9"/>
    <w:multiLevelType w:val="multilevel"/>
    <w:tmpl w:val="DAAA2C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C023C17"/>
    <w:multiLevelType w:val="hybridMultilevel"/>
    <w:tmpl w:val="8CDC72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B643B2"/>
    <w:multiLevelType w:val="hybridMultilevel"/>
    <w:tmpl w:val="B25611CE"/>
    <w:lvl w:ilvl="0" w:tplc="7604FBD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630E99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EC4D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0C40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6F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883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0ACE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3EA9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00B6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E311A"/>
    <w:multiLevelType w:val="hybridMultilevel"/>
    <w:tmpl w:val="CB284B44"/>
    <w:lvl w:ilvl="0" w:tplc="DFBE3DB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2DB87C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EE4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EDD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84AD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36FE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B62C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149C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9441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85D79"/>
    <w:multiLevelType w:val="hybridMultilevel"/>
    <w:tmpl w:val="58BEE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623DB2"/>
    <w:multiLevelType w:val="hybridMultilevel"/>
    <w:tmpl w:val="1662F492"/>
    <w:lvl w:ilvl="0" w:tplc="1636733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AB1619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F43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0DA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CFF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F4A4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E23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50C1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7C20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287664">
    <w:abstractNumId w:val="3"/>
  </w:num>
  <w:num w:numId="2" w16cid:durableId="981468129">
    <w:abstractNumId w:val="2"/>
  </w:num>
  <w:num w:numId="3" w16cid:durableId="1982996780">
    <w:abstractNumId w:val="5"/>
  </w:num>
  <w:num w:numId="4" w16cid:durableId="1672173399">
    <w:abstractNumId w:val="4"/>
  </w:num>
  <w:num w:numId="5" w16cid:durableId="702100757">
    <w:abstractNumId w:val="1"/>
  </w:num>
  <w:num w:numId="6" w16cid:durableId="1145318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gZSBiYWBiYGJko6SsGpxcWZ+XkgBUa1AOnAdjIsAAAA"/>
  </w:docVars>
  <w:rsids>
    <w:rsidRoot w:val="00DC753E"/>
    <w:rsid w:val="00001C12"/>
    <w:rsid w:val="000240A9"/>
    <w:rsid w:val="0003042D"/>
    <w:rsid w:val="00034863"/>
    <w:rsid w:val="00036190"/>
    <w:rsid w:val="00037E41"/>
    <w:rsid w:val="000466F3"/>
    <w:rsid w:val="00054CF9"/>
    <w:rsid w:val="000575C7"/>
    <w:rsid w:val="00075CCC"/>
    <w:rsid w:val="0007657B"/>
    <w:rsid w:val="000779A0"/>
    <w:rsid w:val="000834F0"/>
    <w:rsid w:val="0008693D"/>
    <w:rsid w:val="00091C07"/>
    <w:rsid w:val="0009465F"/>
    <w:rsid w:val="000955C7"/>
    <w:rsid w:val="00096B85"/>
    <w:rsid w:val="000A2988"/>
    <w:rsid w:val="000A2BA6"/>
    <w:rsid w:val="000B0C66"/>
    <w:rsid w:val="000B1DEF"/>
    <w:rsid w:val="000C1E63"/>
    <w:rsid w:val="000C4C95"/>
    <w:rsid w:val="000C7DEA"/>
    <w:rsid w:val="000E48A6"/>
    <w:rsid w:val="000E4C57"/>
    <w:rsid w:val="000E631D"/>
    <w:rsid w:val="000F0582"/>
    <w:rsid w:val="000F08E6"/>
    <w:rsid w:val="000F0CB8"/>
    <w:rsid w:val="0010329A"/>
    <w:rsid w:val="0011020B"/>
    <w:rsid w:val="00110555"/>
    <w:rsid w:val="00111EA5"/>
    <w:rsid w:val="001125B0"/>
    <w:rsid w:val="00112668"/>
    <w:rsid w:val="00117885"/>
    <w:rsid w:val="00127782"/>
    <w:rsid w:val="00147B76"/>
    <w:rsid w:val="001504A5"/>
    <w:rsid w:val="00156C01"/>
    <w:rsid w:val="001803F1"/>
    <w:rsid w:val="001971D5"/>
    <w:rsid w:val="001A0CB9"/>
    <w:rsid w:val="001A0D40"/>
    <w:rsid w:val="001A6060"/>
    <w:rsid w:val="001A6542"/>
    <w:rsid w:val="001B3C11"/>
    <w:rsid w:val="001B457F"/>
    <w:rsid w:val="001C1A72"/>
    <w:rsid w:val="001C1E23"/>
    <w:rsid w:val="001C598B"/>
    <w:rsid w:val="001C6687"/>
    <w:rsid w:val="001C7012"/>
    <w:rsid w:val="001E169D"/>
    <w:rsid w:val="001E388F"/>
    <w:rsid w:val="001F0F4B"/>
    <w:rsid w:val="001F1365"/>
    <w:rsid w:val="001F15BF"/>
    <w:rsid w:val="00206641"/>
    <w:rsid w:val="0020F2C2"/>
    <w:rsid w:val="00232939"/>
    <w:rsid w:val="00281239"/>
    <w:rsid w:val="00282055"/>
    <w:rsid w:val="00291F34"/>
    <w:rsid w:val="00296190"/>
    <w:rsid w:val="002A485F"/>
    <w:rsid w:val="002A736A"/>
    <w:rsid w:val="002C2DB1"/>
    <w:rsid w:val="002D1D8A"/>
    <w:rsid w:val="002D25CF"/>
    <w:rsid w:val="002D492E"/>
    <w:rsid w:val="002E5665"/>
    <w:rsid w:val="003024FA"/>
    <w:rsid w:val="00306FD6"/>
    <w:rsid w:val="00311073"/>
    <w:rsid w:val="00311D78"/>
    <w:rsid w:val="00322EE6"/>
    <w:rsid w:val="00325356"/>
    <w:rsid w:val="00331FDC"/>
    <w:rsid w:val="003331F3"/>
    <w:rsid w:val="00334CDD"/>
    <w:rsid w:val="0033710A"/>
    <w:rsid w:val="00350B96"/>
    <w:rsid w:val="00355016"/>
    <w:rsid w:val="00357A32"/>
    <w:rsid w:val="0036215A"/>
    <w:rsid w:val="0037329B"/>
    <w:rsid w:val="00382D03"/>
    <w:rsid w:val="00392C20"/>
    <w:rsid w:val="00396EE9"/>
    <w:rsid w:val="003A4DE4"/>
    <w:rsid w:val="003B2592"/>
    <w:rsid w:val="003B3EB4"/>
    <w:rsid w:val="003B5117"/>
    <w:rsid w:val="003B69D8"/>
    <w:rsid w:val="003C2CA1"/>
    <w:rsid w:val="003C49EF"/>
    <w:rsid w:val="003D4AB3"/>
    <w:rsid w:val="003E4368"/>
    <w:rsid w:val="003F235E"/>
    <w:rsid w:val="003F69F5"/>
    <w:rsid w:val="00400A0C"/>
    <w:rsid w:val="00402199"/>
    <w:rsid w:val="004046A8"/>
    <w:rsid w:val="00410D3D"/>
    <w:rsid w:val="0041469D"/>
    <w:rsid w:val="00414FDC"/>
    <w:rsid w:val="00422545"/>
    <w:rsid w:val="00423C3C"/>
    <w:rsid w:val="00432F2C"/>
    <w:rsid w:val="004368EC"/>
    <w:rsid w:val="00441336"/>
    <w:rsid w:val="00446082"/>
    <w:rsid w:val="0045726D"/>
    <w:rsid w:val="00466499"/>
    <w:rsid w:val="0046770E"/>
    <w:rsid w:val="00472F0E"/>
    <w:rsid w:val="00491795"/>
    <w:rsid w:val="00492760"/>
    <w:rsid w:val="00492BAA"/>
    <w:rsid w:val="004A0A1A"/>
    <w:rsid w:val="004A2EDF"/>
    <w:rsid w:val="004A3E0B"/>
    <w:rsid w:val="004A737B"/>
    <w:rsid w:val="004B0E00"/>
    <w:rsid w:val="004B4826"/>
    <w:rsid w:val="004B615E"/>
    <w:rsid w:val="004D4439"/>
    <w:rsid w:val="004E19B9"/>
    <w:rsid w:val="004E2B45"/>
    <w:rsid w:val="004E3F8F"/>
    <w:rsid w:val="005004F8"/>
    <w:rsid w:val="005070FE"/>
    <w:rsid w:val="00511107"/>
    <w:rsid w:val="005346DA"/>
    <w:rsid w:val="0054197C"/>
    <w:rsid w:val="00542BFC"/>
    <w:rsid w:val="005531F7"/>
    <w:rsid w:val="005617F6"/>
    <w:rsid w:val="00561882"/>
    <w:rsid w:val="00571BDC"/>
    <w:rsid w:val="005838A2"/>
    <w:rsid w:val="0058738E"/>
    <w:rsid w:val="00595E96"/>
    <w:rsid w:val="005A0F12"/>
    <w:rsid w:val="005A400C"/>
    <w:rsid w:val="005A4CAE"/>
    <w:rsid w:val="005B21F1"/>
    <w:rsid w:val="005B3A0E"/>
    <w:rsid w:val="005B410A"/>
    <w:rsid w:val="005D36FD"/>
    <w:rsid w:val="005E0C21"/>
    <w:rsid w:val="005E34D4"/>
    <w:rsid w:val="005E7D16"/>
    <w:rsid w:val="005F1150"/>
    <w:rsid w:val="005F596A"/>
    <w:rsid w:val="006122C9"/>
    <w:rsid w:val="006126DE"/>
    <w:rsid w:val="006126EB"/>
    <w:rsid w:val="00616497"/>
    <w:rsid w:val="006217C0"/>
    <w:rsid w:val="0063311A"/>
    <w:rsid w:val="006520E5"/>
    <w:rsid w:val="0065694E"/>
    <w:rsid w:val="006635D5"/>
    <w:rsid w:val="0066562E"/>
    <w:rsid w:val="006718D1"/>
    <w:rsid w:val="00675018"/>
    <w:rsid w:val="00677CC8"/>
    <w:rsid w:val="00677D05"/>
    <w:rsid w:val="00683174"/>
    <w:rsid w:val="0068493F"/>
    <w:rsid w:val="006854E9"/>
    <w:rsid w:val="006857BE"/>
    <w:rsid w:val="00694E79"/>
    <w:rsid w:val="0069519A"/>
    <w:rsid w:val="006A368A"/>
    <w:rsid w:val="006A36E2"/>
    <w:rsid w:val="006A4108"/>
    <w:rsid w:val="006A4365"/>
    <w:rsid w:val="006B5018"/>
    <w:rsid w:val="006B7F69"/>
    <w:rsid w:val="006C528F"/>
    <w:rsid w:val="006D78C2"/>
    <w:rsid w:val="006D7CD6"/>
    <w:rsid w:val="006E1A1B"/>
    <w:rsid w:val="006E2451"/>
    <w:rsid w:val="006E510C"/>
    <w:rsid w:val="00704834"/>
    <w:rsid w:val="007060A2"/>
    <w:rsid w:val="007109F4"/>
    <w:rsid w:val="0071253D"/>
    <w:rsid w:val="00716235"/>
    <w:rsid w:val="00716474"/>
    <w:rsid w:val="007320E6"/>
    <w:rsid w:val="00733AE9"/>
    <w:rsid w:val="00733ED8"/>
    <w:rsid w:val="007363C0"/>
    <w:rsid w:val="0073771E"/>
    <w:rsid w:val="00737D5C"/>
    <w:rsid w:val="00740C46"/>
    <w:rsid w:val="00744BBE"/>
    <w:rsid w:val="007505CD"/>
    <w:rsid w:val="00753805"/>
    <w:rsid w:val="00755BC9"/>
    <w:rsid w:val="00775D3A"/>
    <w:rsid w:val="007819ED"/>
    <w:rsid w:val="007910D6"/>
    <w:rsid w:val="00797029"/>
    <w:rsid w:val="007A215F"/>
    <w:rsid w:val="007A7873"/>
    <w:rsid w:val="007B180A"/>
    <w:rsid w:val="007B2BAE"/>
    <w:rsid w:val="007B51D2"/>
    <w:rsid w:val="007C3D1B"/>
    <w:rsid w:val="007C5BB9"/>
    <w:rsid w:val="007D7C68"/>
    <w:rsid w:val="00801492"/>
    <w:rsid w:val="00807224"/>
    <w:rsid w:val="00817A49"/>
    <w:rsid w:val="008218EB"/>
    <w:rsid w:val="00824032"/>
    <w:rsid w:val="00826C08"/>
    <w:rsid w:val="008370AC"/>
    <w:rsid w:val="00840BAA"/>
    <w:rsid w:val="008410A5"/>
    <w:rsid w:val="00843035"/>
    <w:rsid w:val="008440AA"/>
    <w:rsid w:val="00860A6E"/>
    <w:rsid w:val="00866787"/>
    <w:rsid w:val="00874946"/>
    <w:rsid w:val="00884BCA"/>
    <w:rsid w:val="0088615E"/>
    <w:rsid w:val="0089766B"/>
    <w:rsid w:val="008A0CDD"/>
    <w:rsid w:val="008A70A9"/>
    <w:rsid w:val="008B43C0"/>
    <w:rsid w:val="008B43EE"/>
    <w:rsid w:val="008C71FF"/>
    <w:rsid w:val="008D634E"/>
    <w:rsid w:val="008E53BE"/>
    <w:rsid w:val="008F400A"/>
    <w:rsid w:val="008F7E82"/>
    <w:rsid w:val="008F7EA4"/>
    <w:rsid w:val="00902DB9"/>
    <w:rsid w:val="00910D3B"/>
    <w:rsid w:val="00912C40"/>
    <w:rsid w:val="00915322"/>
    <w:rsid w:val="009315F9"/>
    <w:rsid w:val="009357FA"/>
    <w:rsid w:val="00941E08"/>
    <w:rsid w:val="0094477D"/>
    <w:rsid w:val="00952BCD"/>
    <w:rsid w:val="0095773A"/>
    <w:rsid w:val="00990BA7"/>
    <w:rsid w:val="009A5734"/>
    <w:rsid w:val="009B25EE"/>
    <w:rsid w:val="009C02EB"/>
    <w:rsid w:val="009D43B3"/>
    <w:rsid w:val="009E3319"/>
    <w:rsid w:val="00A20208"/>
    <w:rsid w:val="00A2407E"/>
    <w:rsid w:val="00A268FA"/>
    <w:rsid w:val="00A27780"/>
    <w:rsid w:val="00A4151A"/>
    <w:rsid w:val="00A544DE"/>
    <w:rsid w:val="00A62C8A"/>
    <w:rsid w:val="00A635F9"/>
    <w:rsid w:val="00A65202"/>
    <w:rsid w:val="00A716EE"/>
    <w:rsid w:val="00A95A22"/>
    <w:rsid w:val="00A97482"/>
    <w:rsid w:val="00AA6D50"/>
    <w:rsid w:val="00AB5272"/>
    <w:rsid w:val="00AB769F"/>
    <w:rsid w:val="00AC0176"/>
    <w:rsid w:val="00AC414F"/>
    <w:rsid w:val="00AC5DB1"/>
    <w:rsid w:val="00AD0DAA"/>
    <w:rsid w:val="00AD3B93"/>
    <w:rsid w:val="00AF32F0"/>
    <w:rsid w:val="00AF582C"/>
    <w:rsid w:val="00AF6C51"/>
    <w:rsid w:val="00B146E4"/>
    <w:rsid w:val="00B17502"/>
    <w:rsid w:val="00B206DF"/>
    <w:rsid w:val="00B26226"/>
    <w:rsid w:val="00B33CA1"/>
    <w:rsid w:val="00B36B1F"/>
    <w:rsid w:val="00B45590"/>
    <w:rsid w:val="00B46431"/>
    <w:rsid w:val="00B46983"/>
    <w:rsid w:val="00B57198"/>
    <w:rsid w:val="00B636C2"/>
    <w:rsid w:val="00B66D07"/>
    <w:rsid w:val="00B83576"/>
    <w:rsid w:val="00B8452B"/>
    <w:rsid w:val="00B922E7"/>
    <w:rsid w:val="00B94618"/>
    <w:rsid w:val="00BA3B0E"/>
    <w:rsid w:val="00BA460C"/>
    <w:rsid w:val="00BA59BF"/>
    <w:rsid w:val="00BB1E3D"/>
    <w:rsid w:val="00BB46DC"/>
    <w:rsid w:val="00BC4CE9"/>
    <w:rsid w:val="00BD0F66"/>
    <w:rsid w:val="00BD2B28"/>
    <w:rsid w:val="00BD3DFC"/>
    <w:rsid w:val="00BE3223"/>
    <w:rsid w:val="00BE4BB0"/>
    <w:rsid w:val="00BE610C"/>
    <w:rsid w:val="00BF25B6"/>
    <w:rsid w:val="00BF5EA0"/>
    <w:rsid w:val="00C0364B"/>
    <w:rsid w:val="00C03735"/>
    <w:rsid w:val="00C173E3"/>
    <w:rsid w:val="00C40340"/>
    <w:rsid w:val="00C62270"/>
    <w:rsid w:val="00C67168"/>
    <w:rsid w:val="00C7385B"/>
    <w:rsid w:val="00C74467"/>
    <w:rsid w:val="00C82107"/>
    <w:rsid w:val="00C82C1B"/>
    <w:rsid w:val="00C82E4C"/>
    <w:rsid w:val="00CB5C62"/>
    <w:rsid w:val="00CB6BCD"/>
    <w:rsid w:val="00CD31D1"/>
    <w:rsid w:val="00CD4D9D"/>
    <w:rsid w:val="00CF4F04"/>
    <w:rsid w:val="00CF5ADC"/>
    <w:rsid w:val="00D116BD"/>
    <w:rsid w:val="00D13762"/>
    <w:rsid w:val="00D20BB4"/>
    <w:rsid w:val="00D20FE2"/>
    <w:rsid w:val="00D30F2E"/>
    <w:rsid w:val="00D34C34"/>
    <w:rsid w:val="00D4199D"/>
    <w:rsid w:val="00D7162D"/>
    <w:rsid w:val="00D75838"/>
    <w:rsid w:val="00D838D0"/>
    <w:rsid w:val="00D862E9"/>
    <w:rsid w:val="00D86F4E"/>
    <w:rsid w:val="00D90059"/>
    <w:rsid w:val="00DA232F"/>
    <w:rsid w:val="00DA44E6"/>
    <w:rsid w:val="00DA4AB3"/>
    <w:rsid w:val="00DA5B4B"/>
    <w:rsid w:val="00DA722F"/>
    <w:rsid w:val="00DB4AE7"/>
    <w:rsid w:val="00DB60CE"/>
    <w:rsid w:val="00DC0566"/>
    <w:rsid w:val="00DC33CE"/>
    <w:rsid w:val="00DC64CD"/>
    <w:rsid w:val="00DC753E"/>
    <w:rsid w:val="00DD3038"/>
    <w:rsid w:val="00DD4E77"/>
    <w:rsid w:val="00DD7009"/>
    <w:rsid w:val="00DF3267"/>
    <w:rsid w:val="00E03049"/>
    <w:rsid w:val="00E05D9B"/>
    <w:rsid w:val="00E20C3B"/>
    <w:rsid w:val="00E21236"/>
    <w:rsid w:val="00E2139C"/>
    <w:rsid w:val="00E25BD9"/>
    <w:rsid w:val="00E278A0"/>
    <w:rsid w:val="00E311AB"/>
    <w:rsid w:val="00E31C40"/>
    <w:rsid w:val="00E56DA1"/>
    <w:rsid w:val="00E67FB4"/>
    <w:rsid w:val="00E736B1"/>
    <w:rsid w:val="00E86D86"/>
    <w:rsid w:val="00E90AD4"/>
    <w:rsid w:val="00E95AA3"/>
    <w:rsid w:val="00EA33D5"/>
    <w:rsid w:val="00EA5481"/>
    <w:rsid w:val="00EC25E9"/>
    <w:rsid w:val="00EC3128"/>
    <w:rsid w:val="00ED4DED"/>
    <w:rsid w:val="00EF110D"/>
    <w:rsid w:val="00EF5D88"/>
    <w:rsid w:val="00F12284"/>
    <w:rsid w:val="00F13D93"/>
    <w:rsid w:val="00F14039"/>
    <w:rsid w:val="00F19F73"/>
    <w:rsid w:val="00F20F51"/>
    <w:rsid w:val="00F21CA3"/>
    <w:rsid w:val="00F22208"/>
    <w:rsid w:val="00F249B3"/>
    <w:rsid w:val="00F2502D"/>
    <w:rsid w:val="00F61498"/>
    <w:rsid w:val="00F63AF6"/>
    <w:rsid w:val="00F658B6"/>
    <w:rsid w:val="00F728EB"/>
    <w:rsid w:val="00F862ED"/>
    <w:rsid w:val="00F942D6"/>
    <w:rsid w:val="00FA1133"/>
    <w:rsid w:val="00FA285B"/>
    <w:rsid w:val="00FB185A"/>
    <w:rsid w:val="00FB1AC4"/>
    <w:rsid w:val="00FD5522"/>
    <w:rsid w:val="00FE2269"/>
    <w:rsid w:val="00FE2FB4"/>
    <w:rsid w:val="00FE3004"/>
    <w:rsid w:val="00FE4F33"/>
    <w:rsid w:val="00FF2BF4"/>
    <w:rsid w:val="00FF6C88"/>
    <w:rsid w:val="01D58BA0"/>
    <w:rsid w:val="021A0CFF"/>
    <w:rsid w:val="02A3619D"/>
    <w:rsid w:val="02E91858"/>
    <w:rsid w:val="03237FA2"/>
    <w:rsid w:val="03E68BC5"/>
    <w:rsid w:val="04392F2A"/>
    <w:rsid w:val="043F31FE"/>
    <w:rsid w:val="04936C74"/>
    <w:rsid w:val="04D87860"/>
    <w:rsid w:val="0507EAA2"/>
    <w:rsid w:val="052AF721"/>
    <w:rsid w:val="059B8D7C"/>
    <w:rsid w:val="05D5FD22"/>
    <w:rsid w:val="05DB2842"/>
    <w:rsid w:val="06553A22"/>
    <w:rsid w:val="06A425B0"/>
    <w:rsid w:val="06D4AB5B"/>
    <w:rsid w:val="06FAC08E"/>
    <w:rsid w:val="080C4491"/>
    <w:rsid w:val="08585425"/>
    <w:rsid w:val="08A889F4"/>
    <w:rsid w:val="08BF4485"/>
    <w:rsid w:val="08F901B6"/>
    <w:rsid w:val="0912A321"/>
    <w:rsid w:val="09A19F18"/>
    <w:rsid w:val="09AE7DA6"/>
    <w:rsid w:val="09CF0DC8"/>
    <w:rsid w:val="0AA08165"/>
    <w:rsid w:val="0B22AA0F"/>
    <w:rsid w:val="0B998C01"/>
    <w:rsid w:val="0BC6780D"/>
    <w:rsid w:val="0C6E6ECD"/>
    <w:rsid w:val="0D571FCD"/>
    <w:rsid w:val="0D77BED5"/>
    <w:rsid w:val="0D7DFFEC"/>
    <w:rsid w:val="0DA18482"/>
    <w:rsid w:val="0E12925D"/>
    <w:rsid w:val="0E9C2C41"/>
    <w:rsid w:val="0EE70D33"/>
    <w:rsid w:val="0EFA596B"/>
    <w:rsid w:val="0F9A42B9"/>
    <w:rsid w:val="0FA664EB"/>
    <w:rsid w:val="100655E7"/>
    <w:rsid w:val="10249972"/>
    <w:rsid w:val="109014F7"/>
    <w:rsid w:val="10D71619"/>
    <w:rsid w:val="11D437F5"/>
    <w:rsid w:val="11ED7A2E"/>
    <w:rsid w:val="1207D19C"/>
    <w:rsid w:val="123A4C72"/>
    <w:rsid w:val="129B259A"/>
    <w:rsid w:val="12B29952"/>
    <w:rsid w:val="12DFD3F4"/>
    <w:rsid w:val="1339A36C"/>
    <w:rsid w:val="14232EFE"/>
    <w:rsid w:val="144B7B4D"/>
    <w:rsid w:val="14851CAA"/>
    <w:rsid w:val="153D83C2"/>
    <w:rsid w:val="15546A65"/>
    <w:rsid w:val="155544FB"/>
    <w:rsid w:val="1563861A"/>
    <w:rsid w:val="1564C604"/>
    <w:rsid w:val="15AFA00D"/>
    <w:rsid w:val="16100ED9"/>
    <w:rsid w:val="1647E4EA"/>
    <w:rsid w:val="168A6C8B"/>
    <w:rsid w:val="168F296B"/>
    <w:rsid w:val="16D6F6FF"/>
    <w:rsid w:val="1705A166"/>
    <w:rsid w:val="17EBE99F"/>
    <w:rsid w:val="17F4C448"/>
    <w:rsid w:val="182EF941"/>
    <w:rsid w:val="18989D51"/>
    <w:rsid w:val="18B2C518"/>
    <w:rsid w:val="1918FDAD"/>
    <w:rsid w:val="198FD90F"/>
    <w:rsid w:val="1A446782"/>
    <w:rsid w:val="1AE1FA5D"/>
    <w:rsid w:val="1B61F6A3"/>
    <w:rsid w:val="1C27CAF1"/>
    <w:rsid w:val="1C2B2F0B"/>
    <w:rsid w:val="1C728E59"/>
    <w:rsid w:val="1C7873FE"/>
    <w:rsid w:val="1D1A138D"/>
    <w:rsid w:val="1D2D0055"/>
    <w:rsid w:val="1D700C35"/>
    <w:rsid w:val="1DAAF499"/>
    <w:rsid w:val="1DC9383C"/>
    <w:rsid w:val="1DE2C2EB"/>
    <w:rsid w:val="1E0E5EBA"/>
    <w:rsid w:val="1EB65334"/>
    <w:rsid w:val="1EF14003"/>
    <w:rsid w:val="1F069ECB"/>
    <w:rsid w:val="1FAF526F"/>
    <w:rsid w:val="1FB7AB99"/>
    <w:rsid w:val="1FE3D10B"/>
    <w:rsid w:val="204F33F7"/>
    <w:rsid w:val="20D43ADB"/>
    <w:rsid w:val="21059645"/>
    <w:rsid w:val="2142682D"/>
    <w:rsid w:val="21ED3E12"/>
    <w:rsid w:val="21FFAC5A"/>
    <w:rsid w:val="2228E0C5"/>
    <w:rsid w:val="225295CB"/>
    <w:rsid w:val="22887329"/>
    <w:rsid w:val="228A4965"/>
    <w:rsid w:val="22B02D0D"/>
    <w:rsid w:val="2341DFA8"/>
    <w:rsid w:val="236625F1"/>
    <w:rsid w:val="2370152B"/>
    <w:rsid w:val="2390A25C"/>
    <w:rsid w:val="24AE7AE7"/>
    <w:rsid w:val="25295FD7"/>
    <w:rsid w:val="25672836"/>
    <w:rsid w:val="2567B6B9"/>
    <w:rsid w:val="257906AF"/>
    <w:rsid w:val="2604D201"/>
    <w:rsid w:val="26232289"/>
    <w:rsid w:val="269260E9"/>
    <w:rsid w:val="269341A5"/>
    <w:rsid w:val="26C98A7D"/>
    <w:rsid w:val="2714AB4A"/>
    <w:rsid w:val="274D2700"/>
    <w:rsid w:val="278CFE8C"/>
    <w:rsid w:val="27B3D1FE"/>
    <w:rsid w:val="28286A87"/>
    <w:rsid w:val="282892ED"/>
    <w:rsid w:val="282B6451"/>
    <w:rsid w:val="2855C581"/>
    <w:rsid w:val="2A526D2B"/>
    <w:rsid w:val="2A768F8F"/>
    <w:rsid w:val="2A980C0A"/>
    <w:rsid w:val="2B2EB851"/>
    <w:rsid w:val="2B7AE08E"/>
    <w:rsid w:val="2B9FE508"/>
    <w:rsid w:val="2BB2A411"/>
    <w:rsid w:val="2C765178"/>
    <w:rsid w:val="2C809503"/>
    <w:rsid w:val="2C98E643"/>
    <w:rsid w:val="2C9BBE1D"/>
    <w:rsid w:val="2CEAFD50"/>
    <w:rsid w:val="2D4C9632"/>
    <w:rsid w:val="2D5B39B2"/>
    <w:rsid w:val="2D622D8F"/>
    <w:rsid w:val="2E082C25"/>
    <w:rsid w:val="2E0ACB89"/>
    <w:rsid w:val="2E645BBC"/>
    <w:rsid w:val="2E886970"/>
    <w:rsid w:val="2FAAF62C"/>
    <w:rsid w:val="2FD3B694"/>
    <w:rsid w:val="3025B404"/>
    <w:rsid w:val="30762B32"/>
    <w:rsid w:val="311D176E"/>
    <w:rsid w:val="31AA96C2"/>
    <w:rsid w:val="3211FB93"/>
    <w:rsid w:val="324831FF"/>
    <w:rsid w:val="32529A23"/>
    <w:rsid w:val="327D63F4"/>
    <w:rsid w:val="33C25FC9"/>
    <w:rsid w:val="33C85517"/>
    <w:rsid w:val="33E458DB"/>
    <w:rsid w:val="33E95E87"/>
    <w:rsid w:val="3418314F"/>
    <w:rsid w:val="34236E8D"/>
    <w:rsid w:val="342D5116"/>
    <w:rsid w:val="345BDB1D"/>
    <w:rsid w:val="34EACF9A"/>
    <w:rsid w:val="350EBA77"/>
    <w:rsid w:val="355711FB"/>
    <w:rsid w:val="361D1CDC"/>
    <w:rsid w:val="36C581A2"/>
    <w:rsid w:val="36D54284"/>
    <w:rsid w:val="375D93BF"/>
    <w:rsid w:val="37B19737"/>
    <w:rsid w:val="37D32CCD"/>
    <w:rsid w:val="38A26811"/>
    <w:rsid w:val="38B77383"/>
    <w:rsid w:val="39EEB3E5"/>
    <w:rsid w:val="39FEB902"/>
    <w:rsid w:val="3A103AA8"/>
    <w:rsid w:val="3A1398D0"/>
    <w:rsid w:val="3A2AB306"/>
    <w:rsid w:val="3A4EDCCC"/>
    <w:rsid w:val="3AAE5AEA"/>
    <w:rsid w:val="3ABE975F"/>
    <w:rsid w:val="3ACD086C"/>
    <w:rsid w:val="3AD34481"/>
    <w:rsid w:val="3AF38C60"/>
    <w:rsid w:val="3B56DB91"/>
    <w:rsid w:val="3BA96B6C"/>
    <w:rsid w:val="3C50545B"/>
    <w:rsid w:val="3DF0B406"/>
    <w:rsid w:val="3E3ADF9A"/>
    <w:rsid w:val="3E5722BC"/>
    <w:rsid w:val="3F85F0A1"/>
    <w:rsid w:val="3FF94E4F"/>
    <w:rsid w:val="40E0DC84"/>
    <w:rsid w:val="413E9B02"/>
    <w:rsid w:val="4186969A"/>
    <w:rsid w:val="41B6485B"/>
    <w:rsid w:val="420110EC"/>
    <w:rsid w:val="420B4D9C"/>
    <w:rsid w:val="42494A57"/>
    <w:rsid w:val="42A99E28"/>
    <w:rsid w:val="42C1DDC4"/>
    <w:rsid w:val="4334B45A"/>
    <w:rsid w:val="436665B7"/>
    <w:rsid w:val="4459ECD0"/>
    <w:rsid w:val="44C18339"/>
    <w:rsid w:val="455B74EB"/>
    <w:rsid w:val="45932C80"/>
    <w:rsid w:val="45E5629A"/>
    <w:rsid w:val="46321760"/>
    <w:rsid w:val="46640571"/>
    <w:rsid w:val="46E3C8DE"/>
    <w:rsid w:val="471D5EE0"/>
    <w:rsid w:val="477BED56"/>
    <w:rsid w:val="47894C9B"/>
    <w:rsid w:val="479637A8"/>
    <w:rsid w:val="47CB5454"/>
    <w:rsid w:val="484300A3"/>
    <w:rsid w:val="48C14FFB"/>
    <w:rsid w:val="48C5ED60"/>
    <w:rsid w:val="49320809"/>
    <w:rsid w:val="4A0D35DA"/>
    <w:rsid w:val="4A1EA491"/>
    <w:rsid w:val="4A364826"/>
    <w:rsid w:val="4A5F07C2"/>
    <w:rsid w:val="4AC6879F"/>
    <w:rsid w:val="4AE1F7E1"/>
    <w:rsid w:val="4B5BB704"/>
    <w:rsid w:val="4BA87300"/>
    <w:rsid w:val="4C1C06D3"/>
    <w:rsid w:val="4C2AD9EF"/>
    <w:rsid w:val="4C65BA1F"/>
    <w:rsid w:val="4D01E5E1"/>
    <w:rsid w:val="4D457BF5"/>
    <w:rsid w:val="4D49E743"/>
    <w:rsid w:val="4D5D3EAE"/>
    <w:rsid w:val="4D880B60"/>
    <w:rsid w:val="4DD0E7F8"/>
    <w:rsid w:val="4E0A360C"/>
    <w:rsid w:val="4E1C2DBE"/>
    <w:rsid w:val="4EBA45EA"/>
    <w:rsid w:val="4EE013C2"/>
    <w:rsid w:val="4F5775FE"/>
    <w:rsid w:val="4FAEC861"/>
    <w:rsid w:val="5034BFA7"/>
    <w:rsid w:val="5100CE5C"/>
    <w:rsid w:val="519BC506"/>
    <w:rsid w:val="5242E365"/>
    <w:rsid w:val="5319B8B9"/>
    <w:rsid w:val="53858E6A"/>
    <w:rsid w:val="543AE8AB"/>
    <w:rsid w:val="549F5A52"/>
    <w:rsid w:val="559EFC69"/>
    <w:rsid w:val="563A9BBA"/>
    <w:rsid w:val="56A1A309"/>
    <w:rsid w:val="579FF5C0"/>
    <w:rsid w:val="57D27DCF"/>
    <w:rsid w:val="57F02493"/>
    <w:rsid w:val="582B6EF1"/>
    <w:rsid w:val="58514B4E"/>
    <w:rsid w:val="58CF310B"/>
    <w:rsid w:val="58E8927E"/>
    <w:rsid w:val="5936F0FC"/>
    <w:rsid w:val="5A042609"/>
    <w:rsid w:val="5A511B55"/>
    <w:rsid w:val="5B044F47"/>
    <w:rsid w:val="5B4599F6"/>
    <w:rsid w:val="5BA79C78"/>
    <w:rsid w:val="5BF63B5C"/>
    <w:rsid w:val="5C66DD2F"/>
    <w:rsid w:val="5D54A951"/>
    <w:rsid w:val="5D7FAED2"/>
    <w:rsid w:val="5DE52FDA"/>
    <w:rsid w:val="5E25F85B"/>
    <w:rsid w:val="5E98BB39"/>
    <w:rsid w:val="5EB72C6D"/>
    <w:rsid w:val="5EF47C5D"/>
    <w:rsid w:val="60700368"/>
    <w:rsid w:val="60869711"/>
    <w:rsid w:val="60A8BC7F"/>
    <w:rsid w:val="60C8DF8D"/>
    <w:rsid w:val="612ED1F4"/>
    <w:rsid w:val="620A7222"/>
    <w:rsid w:val="625CEAF4"/>
    <w:rsid w:val="62DB82D1"/>
    <w:rsid w:val="630B272B"/>
    <w:rsid w:val="633AF760"/>
    <w:rsid w:val="635B2F95"/>
    <w:rsid w:val="6422E407"/>
    <w:rsid w:val="6468A525"/>
    <w:rsid w:val="64836705"/>
    <w:rsid w:val="6591B86E"/>
    <w:rsid w:val="659BF7D6"/>
    <w:rsid w:val="66216422"/>
    <w:rsid w:val="6625885C"/>
    <w:rsid w:val="664BF2CA"/>
    <w:rsid w:val="664EE26B"/>
    <w:rsid w:val="66748F96"/>
    <w:rsid w:val="669B99D0"/>
    <w:rsid w:val="66F72DA4"/>
    <w:rsid w:val="67305C17"/>
    <w:rsid w:val="6750EA19"/>
    <w:rsid w:val="67D614C4"/>
    <w:rsid w:val="6824E953"/>
    <w:rsid w:val="682C8061"/>
    <w:rsid w:val="68B6B6B5"/>
    <w:rsid w:val="68F60443"/>
    <w:rsid w:val="69288EB4"/>
    <w:rsid w:val="69910519"/>
    <w:rsid w:val="69D75BE8"/>
    <w:rsid w:val="6A18D419"/>
    <w:rsid w:val="6A9B8CCF"/>
    <w:rsid w:val="6AB791AE"/>
    <w:rsid w:val="6ABD0CEB"/>
    <w:rsid w:val="6AF6F34A"/>
    <w:rsid w:val="6AF71AEC"/>
    <w:rsid w:val="6B05DEDA"/>
    <w:rsid w:val="6B5DCF17"/>
    <w:rsid w:val="6B6046EC"/>
    <w:rsid w:val="6B839A9B"/>
    <w:rsid w:val="6BF1CCFC"/>
    <w:rsid w:val="6C6F6385"/>
    <w:rsid w:val="6CB095E7"/>
    <w:rsid w:val="6F0C5B56"/>
    <w:rsid w:val="6F3A71DD"/>
    <w:rsid w:val="6F4D7665"/>
    <w:rsid w:val="6F754624"/>
    <w:rsid w:val="6FBB9CA1"/>
    <w:rsid w:val="6FDFFBF1"/>
    <w:rsid w:val="6FECD23E"/>
    <w:rsid w:val="6FF2D510"/>
    <w:rsid w:val="701D74B2"/>
    <w:rsid w:val="70774E09"/>
    <w:rsid w:val="7085C545"/>
    <w:rsid w:val="71D3AA58"/>
    <w:rsid w:val="71F89AB9"/>
    <w:rsid w:val="71FF3277"/>
    <w:rsid w:val="72223BFB"/>
    <w:rsid w:val="7257D9BC"/>
    <w:rsid w:val="729DBC5B"/>
    <w:rsid w:val="7469B81B"/>
    <w:rsid w:val="74BB4187"/>
    <w:rsid w:val="74CBD2C2"/>
    <w:rsid w:val="753F73A9"/>
    <w:rsid w:val="7568A501"/>
    <w:rsid w:val="75B3E7B0"/>
    <w:rsid w:val="76563770"/>
    <w:rsid w:val="768CB636"/>
    <w:rsid w:val="7795849B"/>
    <w:rsid w:val="783897D4"/>
    <w:rsid w:val="7841AEF4"/>
    <w:rsid w:val="78488DF8"/>
    <w:rsid w:val="78D8D494"/>
    <w:rsid w:val="78DFC5D0"/>
    <w:rsid w:val="78FFF3F5"/>
    <w:rsid w:val="796DB5DA"/>
    <w:rsid w:val="7A02C222"/>
    <w:rsid w:val="7A2CA5D9"/>
    <w:rsid w:val="7A32A67E"/>
    <w:rsid w:val="7A95950F"/>
    <w:rsid w:val="7C0862A8"/>
    <w:rsid w:val="7C1A8E38"/>
    <w:rsid w:val="7C294AAA"/>
    <w:rsid w:val="7C3687C4"/>
    <w:rsid w:val="7CA13067"/>
    <w:rsid w:val="7CA9B097"/>
    <w:rsid w:val="7CC578F4"/>
    <w:rsid w:val="7D0D8D92"/>
    <w:rsid w:val="7D5B0BC4"/>
    <w:rsid w:val="7D979AFD"/>
    <w:rsid w:val="7DE0BF36"/>
    <w:rsid w:val="7E2E3473"/>
    <w:rsid w:val="7E79C9FC"/>
    <w:rsid w:val="7E803FCA"/>
    <w:rsid w:val="7F114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FD567"/>
  <w15:chartTrackingRefBased/>
  <w15:docId w15:val="{35822523-C940-CA47-BB2C-F896C3AC9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8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C753E"/>
    <w:pPr>
      <w:pBdr>
        <w:bottom w:val="single" w:sz="4" w:space="1" w:color="auto"/>
      </w:pBdr>
      <w:spacing w:before="560" w:after="360"/>
      <w:outlineLvl w:val="0"/>
    </w:pPr>
    <w:rPr>
      <w:b w:val="0"/>
      <w:bCs w:val="0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0F51"/>
    <w:pPr>
      <w:keepNext/>
      <w:keepLines/>
      <w:spacing w:before="200" w:line="288" w:lineRule="auto"/>
      <w:jc w:val="both"/>
      <w:outlineLvl w:val="1"/>
    </w:pPr>
    <w:rPr>
      <w:rFonts w:ascii="Montserrat" w:eastAsiaTheme="majorEastAsia" w:hAnsi="Montserrat" w:cstheme="majorBidi"/>
      <w:b/>
      <w:bCs/>
      <w:color w:val="242D34"/>
      <w:sz w:val="21"/>
      <w:szCs w:val="21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0F51"/>
    <w:pPr>
      <w:spacing w:line="288" w:lineRule="auto"/>
      <w:jc w:val="both"/>
      <w:outlineLvl w:val="2"/>
    </w:pPr>
    <w:rPr>
      <w:rFonts w:ascii="Montserrat" w:eastAsiaTheme="minorHAnsi" w:hAnsi="Montserrat" w:cstheme="minorBidi"/>
      <w:color w:val="252E35"/>
      <w:sz w:val="20"/>
      <w:szCs w:val="20"/>
      <w:u w:val="single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20F51"/>
    <w:pPr>
      <w:keepNext/>
      <w:keepLines/>
      <w:spacing w:before="40" w:line="288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753E"/>
    <w:rPr>
      <w:rFonts w:ascii="Montserrat" w:eastAsiaTheme="majorEastAsia" w:hAnsi="Montserrat" w:cstheme="majorBidi"/>
      <w:color w:val="242D34"/>
    </w:rPr>
  </w:style>
  <w:style w:type="character" w:customStyle="1" w:styleId="Heading2Char">
    <w:name w:val="Heading 2 Char"/>
    <w:basedOn w:val="DefaultParagraphFont"/>
    <w:link w:val="Heading2"/>
    <w:uiPriority w:val="9"/>
    <w:rsid w:val="00F20F51"/>
    <w:rPr>
      <w:rFonts w:ascii="Montserrat" w:eastAsiaTheme="majorEastAsia" w:hAnsi="Montserrat" w:cstheme="majorBidi"/>
      <w:b/>
      <w:bCs/>
      <w:color w:val="242D34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F20F51"/>
    <w:rPr>
      <w:rFonts w:ascii="Montserrat" w:hAnsi="Montserrat"/>
      <w:color w:val="252E35"/>
      <w:sz w:val="20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20F51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20F51"/>
    <w:pPr>
      <w:spacing w:after="200"/>
      <w:jc w:val="both"/>
    </w:pPr>
    <w:rPr>
      <w:rFonts w:ascii="Montserrat" w:eastAsiaTheme="minorHAnsi" w:hAnsi="Montserrat" w:cstheme="minorBidi"/>
      <w:i/>
      <w:iCs/>
      <w:color w:val="1F497D" w:themeColor="text2"/>
      <w:sz w:val="18"/>
      <w:szCs w:val="1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20F51"/>
    <w:pPr>
      <w:spacing w:before="60"/>
    </w:pPr>
    <w:rPr>
      <w:rFonts w:ascii="Montserrat" w:eastAsiaTheme="minorHAnsi" w:hAnsi="Montserrat" w:cs="Times New Roman (Body CS)"/>
      <w:b/>
      <w:bCs/>
      <w:caps/>
      <w:color w:val="242D34"/>
      <w:sz w:val="28"/>
      <w:szCs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F20F51"/>
    <w:rPr>
      <w:rFonts w:ascii="Montserrat" w:hAnsi="Montserrat" w:cs="Times New Roman (Body CS)"/>
      <w:b/>
      <w:bCs/>
      <w:caps/>
      <w:color w:val="242D34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0F51"/>
    <w:pPr>
      <w:spacing w:line="288" w:lineRule="auto"/>
      <w:ind w:left="567" w:right="286"/>
      <w:jc w:val="both"/>
    </w:pPr>
    <w:rPr>
      <w:rFonts w:ascii="FlyTrap" w:eastAsiaTheme="minorHAnsi" w:hAnsi="FlyTrap" w:cstheme="minorBidi"/>
      <w:color w:val="242D3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F20F51"/>
    <w:rPr>
      <w:rFonts w:ascii="FlyTrap" w:hAnsi="FlyTrap"/>
      <w:color w:val="242D34"/>
      <w:sz w:val="24"/>
      <w:szCs w:val="24"/>
    </w:rPr>
  </w:style>
  <w:style w:type="character" w:styleId="Strong">
    <w:name w:val="Strong"/>
    <w:basedOn w:val="DefaultParagraphFont"/>
    <w:uiPriority w:val="22"/>
    <w:qFormat/>
    <w:rsid w:val="00F20F51"/>
    <w:rPr>
      <w:b/>
      <w:bCs/>
    </w:rPr>
  </w:style>
  <w:style w:type="paragraph" w:styleId="NoSpacing">
    <w:name w:val="No Spacing"/>
    <w:uiPriority w:val="1"/>
    <w:qFormat/>
    <w:rsid w:val="00F20F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20F51"/>
    <w:pPr>
      <w:spacing w:line="288" w:lineRule="auto"/>
      <w:ind w:left="720"/>
      <w:contextualSpacing/>
      <w:jc w:val="both"/>
    </w:pPr>
    <w:rPr>
      <w:rFonts w:ascii="Montserrat" w:eastAsiaTheme="minorHAnsi" w:hAnsi="Montserrat" w:cstheme="minorBidi"/>
      <w:color w:val="242D34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C753E"/>
    <w:pPr>
      <w:tabs>
        <w:tab w:val="center" w:pos="4513"/>
        <w:tab w:val="right" w:pos="9026"/>
      </w:tabs>
      <w:jc w:val="both"/>
    </w:pPr>
    <w:rPr>
      <w:rFonts w:ascii="Montserrat" w:eastAsiaTheme="minorHAnsi" w:hAnsi="Montserrat" w:cstheme="minorBidi"/>
      <w:color w:val="242D34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C753E"/>
    <w:rPr>
      <w:rFonts w:ascii="Montserrat" w:hAnsi="Montserrat"/>
      <w:color w:val="242D34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C753E"/>
    <w:pPr>
      <w:tabs>
        <w:tab w:val="center" w:pos="4513"/>
        <w:tab w:val="right" w:pos="9026"/>
      </w:tabs>
      <w:jc w:val="both"/>
    </w:pPr>
    <w:rPr>
      <w:rFonts w:ascii="Montserrat" w:eastAsiaTheme="minorHAnsi" w:hAnsi="Montserrat" w:cstheme="minorBidi"/>
      <w:color w:val="242D34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C753E"/>
    <w:rPr>
      <w:rFonts w:ascii="Montserrat" w:hAnsi="Montserrat"/>
      <w:color w:val="242D34"/>
      <w:sz w:val="20"/>
      <w:szCs w:val="20"/>
    </w:rPr>
  </w:style>
  <w:style w:type="paragraph" w:customStyle="1" w:styleId="paragraph">
    <w:name w:val="paragraph"/>
    <w:basedOn w:val="Normal"/>
    <w:rsid w:val="00DC753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C753E"/>
  </w:style>
  <w:style w:type="character" w:customStyle="1" w:styleId="eop">
    <w:name w:val="eop"/>
    <w:basedOn w:val="DefaultParagraphFont"/>
    <w:rsid w:val="00DC753E"/>
  </w:style>
  <w:style w:type="table" w:styleId="TableGrid">
    <w:name w:val="Table Grid"/>
    <w:basedOn w:val="TableNormal"/>
    <w:uiPriority w:val="39"/>
    <w:rsid w:val="002C2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34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4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4D4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4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4D4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ighlight">
    <w:name w:val="highlight"/>
    <w:basedOn w:val="DefaultParagraphFont"/>
    <w:rsid w:val="00112668"/>
  </w:style>
  <w:style w:type="character" w:styleId="PageNumber">
    <w:name w:val="page number"/>
    <w:basedOn w:val="DefaultParagraphFont"/>
    <w:uiPriority w:val="99"/>
    <w:semiHidden/>
    <w:unhideWhenUsed/>
    <w:rsid w:val="00807224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C4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060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6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9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3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04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86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9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4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4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0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2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7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89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5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8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05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2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2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9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48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1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3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5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6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75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2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14080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719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972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99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3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73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ess xmlns="84eaa27c-b1a2-4ebd-a5b0-6691dda829d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29C454C06A0242B4D93ABE7BE91892" ma:contentTypeVersion="13" ma:contentTypeDescription="Create a new document." ma:contentTypeScope="" ma:versionID="6c8074e15c73ecaf6530d5d6de52d387">
  <xsd:schema xmlns:xsd="http://www.w3.org/2001/XMLSchema" xmlns:xs="http://www.w3.org/2001/XMLSchema" xmlns:p="http://schemas.microsoft.com/office/2006/metadata/properties" xmlns:ns2="84eaa27c-b1a2-4ebd-a5b0-6691dda829de" xmlns:ns3="b1718bf4-d9c9-4c74-97dc-3b6998e32ca5" targetNamespace="http://schemas.microsoft.com/office/2006/metadata/properties" ma:root="true" ma:fieldsID="f6e8c223c44f0418dcc83fbd4ab1c142" ns2:_="" ns3:_="">
    <xsd:import namespace="84eaa27c-b1a2-4ebd-a5b0-6691dda829de"/>
    <xsd:import namespace="b1718bf4-d9c9-4c74-97dc-3b6998e32c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Progres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aa27c-b1a2-4ebd-a5b0-6691dda82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Progress" ma:index="20" nillable="true" ma:displayName="Progress" ma:format="Dropdown" ma:internalName="Progres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8bf4-d9c9-4c74-97dc-3b6998e32ca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7D3ECF-9299-4672-9073-771C3D406C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8952F0-34C2-4547-AFAA-70B4A1E44CBC}">
  <ds:schemaRefs>
    <ds:schemaRef ds:uri="http://schemas.microsoft.com/office/2006/metadata/properties"/>
    <ds:schemaRef ds:uri="http://schemas.microsoft.com/office/infopath/2007/PartnerControls"/>
    <ds:schemaRef ds:uri="84eaa27c-b1a2-4ebd-a5b0-6691dda829de"/>
  </ds:schemaRefs>
</ds:datastoreItem>
</file>

<file path=customXml/itemProps3.xml><?xml version="1.0" encoding="utf-8"?>
<ds:datastoreItem xmlns:ds="http://schemas.openxmlformats.org/officeDocument/2006/customXml" ds:itemID="{21555DBD-DFAD-47C3-AD90-892EA7FB2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aa27c-b1a2-4ebd-a5b0-6691dda829de"/>
    <ds:schemaRef ds:uri="b1718bf4-d9c9-4c74-97dc-3b6998e32c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8</CharactersWithSpaces>
  <SharedDoc>false</SharedDoc>
  <HLinks>
    <vt:vector size="30" baseType="variant">
      <vt:variant>
        <vt:i4>131164</vt:i4>
      </vt:variant>
      <vt:variant>
        <vt:i4>15</vt:i4>
      </vt:variant>
      <vt:variant>
        <vt:i4>0</vt:i4>
      </vt:variant>
      <vt:variant>
        <vt:i4>5</vt:i4>
      </vt:variant>
      <vt:variant>
        <vt:lpwstr>https://www.sshrc-crsh.gc.ca/funding-financement/merit_review-evaluation_du_merite/guidelines_research-lignes_directrices_recherche-eng.aspx</vt:lpwstr>
      </vt:variant>
      <vt:variant>
        <vt:lpwstr/>
      </vt:variant>
      <vt:variant>
        <vt:i4>4063265</vt:i4>
      </vt:variant>
      <vt:variant>
        <vt:i4>12</vt:i4>
      </vt:variant>
      <vt:variant>
        <vt:i4>0</vt:i4>
      </vt:variant>
      <vt:variant>
        <vt:i4>5</vt:i4>
      </vt:variant>
      <vt:variant>
        <vt:lpwstr>https://ethics.gc.ca/eng/policy-politique_tcps2-eptc2_2018.html</vt:lpwstr>
      </vt:variant>
      <vt:variant>
        <vt:lpwstr/>
      </vt:variant>
      <vt:variant>
        <vt:i4>3407988</vt:i4>
      </vt:variant>
      <vt:variant>
        <vt:i4>9</vt:i4>
      </vt:variant>
      <vt:variant>
        <vt:i4>0</vt:i4>
      </vt:variant>
      <vt:variant>
        <vt:i4>5</vt:i4>
      </vt:variant>
      <vt:variant>
        <vt:lpwstr>https://unstats.un.org/sdgs/indicators/regional-groups</vt:lpwstr>
      </vt:variant>
      <vt:variant>
        <vt:lpwstr/>
      </vt:variant>
      <vt:variant>
        <vt:i4>5701635</vt:i4>
      </vt:variant>
      <vt:variant>
        <vt:i4>3</vt:i4>
      </vt:variant>
      <vt:variant>
        <vt:i4>0</vt:i4>
      </vt:variant>
      <vt:variant>
        <vt:i4>5</vt:i4>
      </vt:variant>
      <vt:variant>
        <vt:lpwstr>https://projectredcap.org/software/mobile-app/privacypolicy/</vt:lpwstr>
      </vt:variant>
      <vt:variant>
        <vt:lpwstr/>
      </vt:variant>
      <vt:variant>
        <vt:i4>4128895</vt:i4>
      </vt:variant>
      <vt:variant>
        <vt:i4>0</vt:i4>
      </vt:variant>
      <vt:variant>
        <vt:i4>0</vt:i4>
      </vt:variant>
      <vt:variant>
        <vt:i4>5</vt:i4>
      </vt:variant>
      <vt:variant>
        <vt:lpwstr>https://mecce.ca/case-stud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Mallow</dc:creator>
  <cp:keywords/>
  <dc:description/>
  <cp:lastModifiedBy>Chopin, Nicola</cp:lastModifiedBy>
  <cp:revision>5</cp:revision>
  <dcterms:created xsi:type="dcterms:W3CDTF">2023-01-17T11:57:00Z</dcterms:created>
  <dcterms:modified xsi:type="dcterms:W3CDTF">2023-01-17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9C454C06A0242B4D93ABE7BE91892</vt:lpwstr>
  </property>
  <property fmtid="{D5CDD505-2E9C-101B-9397-08002B2CF9AE}" pid="3" name="GrammarlyDocumentId">
    <vt:lpwstr>0e4385c74f3a87e47199265eec91ae465afbb162e689dee7fc0e9efbba3be742</vt:lpwstr>
  </property>
</Properties>
</file>